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COMMIT del $FECHA_COMPIL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0:13Z</dcterms:created>
  <dcterms:modified xsi:type="dcterms:W3CDTF">2023-01-15T23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